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97"/>
        <w:gridCol w:w="3260"/>
        <w:gridCol w:w="1560"/>
        <w:gridCol w:w="3260"/>
      </w:tblGrid>
      <w:tr w:rsidR="00571654" w:rsidRPr="009E7FC7" w14:paraId="4A08BD92" w14:textId="77777777" w:rsidTr="009E7FC7">
        <w:trPr>
          <w:cantSplit/>
          <w:trHeight w:val="225"/>
        </w:trPr>
        <w:tc>
          <w:tcPr>
            <w:tcW w:w="10377" w:type="dxa"/>
            <w:gridSpan w:val="4"/>
            <w:tcBorders>
              <w:right w:val="single" w:sz="4" w:space="0" w:color="auto"/>
            </w:tcBorders>
            <w:shd w:val="clear" w:color="auto" w:fill="FF2121"/>
            <w:vAlign w:val="center"/>
          </w:tcPr>
          <w:p w14:paraId="19B4D980" w14:textId="43698293" w:rsidR="00C011E0" w:rsidRPr="009E7FC7" w:rsidRDefault="007A3DCF" w:rsidP="00B96F1E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b/>
                <w:color w:val="FFFFFF" w:themeColor="background1"/>
                <w:sz w:val="20"/>
              </w:rPr>
              <w:t>Student</w:t>
            </w:r>
            <w:r w:rsidR="00C011E0"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>Information</w:t>
            </w:r>
          </w:p>
        </w:tc>
      </w:tr>
      <w:tr w:rsidR="006F16DE" w:rsidRPr="009E7FC7" w14:paraId="08DFF238" w14:textId="77777777" w:rsidTr="0094773D">
        <w:trPr>
          <w:cantSplit/>
          <w:trHeight w:val="690"/>
        </w:trPr>
        <w:tc>
          <w:tcPr>
            <w:tcW w:w="22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01EBAB" w14:textId="674826D4" w:rsidR="006F16DE" w:rsidRPr="009E7FC7" w:rsidRDefault="006F16DE" w:rsidP="009E7FC7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 xml:space="preserve">Student’s Name and </w:t>
            </w:r>
            <w:r w:rsidR="009E7FC7" w:rsidRPr="009E7FC7">
              <w:rPr>
                <w:rFonts w:cs="Arial"/>
                <w:sz w:val="20"/>
              </w:rPr>
              <w:t>Surname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85EE5BD" w14:textId="4180B389" w:rsidR="006F16DE" w:rsidRPr="009E7FC7" w:rsidRDefault="006F16DE" w:rsidP="00770DA8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5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A08895" w14:textId="028A7764" w:rsidR="006F16DE" w:rsidRPr="009E7FC7" w:rsidRDefault="006F16DE" w:rsidP="00770DA8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Student ID Numb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9A4F46" w14:textId="1F00AFA4" w:rsidR="006F16DE" w:rsidRPr="009E7FC7" w:rsidRDefault="006F16DE" w:rsidP="00571654">
            <w:pPr>
              <w:rPr>
                <w:rFonts w:cs="Arial"/>
                <w:sz w:val="20"/>
              </w:rPr>
            </w:pPr>
          </w:p>
        </w:tc>
      </w:tr>
      <w:tr w:rsidR="005267D4" w:rsidRPr="009E7FC7" w14:paraId="119E14E6" w14:textId="77777777" w:rsidTr="002E59AE">
        <w:trPr>
          <w:cantSplit/>
          <w:trHeight w:val="690"/>
        </w:trPr>
        <w:tc>
          <w:tcPr>
            <w:tcW w:w="22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0E57E" w14:textId="78947300" w:rsidR="005267D4" w:rsidRPr="009E7FC7" w:rsidRDefault="005267D4" w:rsidP="00571654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Program Title</w:t>
            </w:r>
          </w:p>
        </w:tc>
        <w:tc>
          <w:tcPr>
            <w:tcW w:w="8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111A1" w14:textId="6289720D" w:rsidR="005267D4" w:rsidRPr="009E7FC7" w:rsidRDefault="005267D4" w:rsidP="00571654">
            <w:pPr>
              <w:rPr>
                <w:rFonts w:cs="Arial"/>
                <w:sz w:val="20"/>
              </w:rPr>
            </w:pPr>
          </w:p>
        </w:tc>
      </w:tr>
      <w:tr w:rsidR="00141D67" w:rsidRPr="009E7FC7" w14:paraId="0CED47A4" w14:textId="77777777" w:rsidTr="0094773D">
        <w:trPr>
          <w:cantSplit/>
          <w:trHeight w:val="690"/>
        </w:trPr>
        <w:tc>
          <w:tcPr>
            <w:tcW w:w="22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19F799" w14:textId="1A6FEB42" w:rsidR="00141D67" w:rsidRPr="009E7FC7" w:rsidRDefault="005267D4" w:rsidP="00571654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cademic Year and Semester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C942D" w14:textId="77777777" w:rsidR="00141D67" w:rsidRPr="009E7FC7" w:rsidRDefault="00141D67" w:rsidP="00571654">
            <w:pPr>
              <w:rPr>
                <w:rFonts w:cs="Arial"/>
                <w:sz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5EF67" w14:textId="77777777" w:rsidR="005267D4" w:rsidRDefault="005267D4" w:rsidP="0094773D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ignature</w:t>
            </w:r>
          </w:p>
          <w:p w14:paraId="6A0D7C41" w14:textId="2F20C944" w:rsidR="00141D67" w:rsidRDefault="00141D67" w:rsidP="0094773D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4B7D6" w14:textId="77777777" w:rsidR="00141D67" w:rsidRPr="009E7FC7" w:rsidRDefault="00141D67" w:rsidP="00571654">
            <w:pPr>
              <w:rPr>
                <w:rFonts w:cs="Arial"/>
                <w:sz w:val="20"/>
              </w:rPr>
            </w:pPr>
          </w:p>
        </w:tc>
      </w:tr>
      <w:tr w:rsidR="00064947" w:rsidRPr="009E7FC7" w14:paraId="2808CBC1" w14:textId="77777777" w:rsidTr="009E7FC7">
        <w:trPr>
          <w:cantSplit/>
          <w:trHeight w:val="503"/>
        </w:trPr>
        <w:tc>
          <w:tcPr>
            <w:tcW w:w="1037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A188C5" w14:textId="77777777" w:rsidR="00064947" w:rsidRPr="009E7FC7" w:rsidRDefault="00064947" w:rsidP="00132BFE">
            <w:pPr>
              <w:rPr>
                <w:rFonts w:cs="Arial"/>
                <w:sz w:val="20"/>
              </w:rPr>
            </w:pPr>
          </w:p>
        </w:tc>
      </w:tr>
      <w:tr w:rsidR="00571654" w:rsidRPr="009E7FC7" w14:paraId="0267E8D0" w14:textId="77777777" w:rsidTr="009E7FC7">
        <w:trPr>
          <w:cantSplit/>
          <w:trHeight w:val="305"/>
        </w:trPr>
        <w:tc>
          <w:tcPr>
            <w:tcW w:w="10377" w:type="dxa"/>
            <w:gridSpan w:val="4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149710B0" w14:textId="1D4B0370" w:rsidR="00513C6A" w:rsidRPr="009E7FC7" w:rsidRDefault="00513C6A" w:rsidP="00B96F1E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5267D4">
              <w:rPr>
                <w:rFonts w:cs="Arial"/>
                <w:b/>
                <w:color w:val="FFFFFF" w:themeColor="background1"/>
                <w:sz w:val="20"/>
              </w:rPr>
              <w:t>Title of the t</w:t>
            </w:r>
            <w:r w:rsidR="00B96F1E">
              <w:rPr>
                <w:rFonts w:cs="Arial"/>
                <w:b/>
                <w:color w:val="FFFFFF" w:themeColor="background1"/>
                <w:sz w:val="20"/>
              </w:rPr>
              <w:t xml:space="preserve">hesis </w:t>
            </w:r>
            <w:r w:rsidR="005267D4">
              <w:rPr>
                <w:rFonts w:cs="Arial"/>
                <w:b/>
                <w:color w:val="FFFFFF" w:themeColor="background1"/>
                <w:sz w:val="20"/>
              </w:rPr>
              <w:t>*</w:t>
            </w:r>
          </w:p>
        </w:tc>
      </w:tr>
      <w:tr w:rsidR="005267D4" w:rsidRPr="009E7FC7" w14:paraId="4E574719" w14:textId="77777777" w:rsidTr="00241DF4">
        <w:trPr>
          <w:cantSplit/>
          <w:trHeight w:val="278"/>
        </w:trPr>
        <w:tc>
          <w:tcPr>
            <w:tcW w:w="10377" w:type="dxa"/>
            <w:gridSpan w:val="4"/>
            <w:shd w:val="clear" w:color="auto" w:fill="FFFFFF" w:themeFill="background1"/>
            <w:vAlign w:val="center"/>
          </w:tcPr>
          <w:p w14:paraId="3C17049B" w14:textId="77777777" w:rsidR="005267D4" w:rsidRDefault="005267D4" w:rsidP="005267D4">
            <w:pPr>
              <w:rPr>
                <w:rFonts w:cs="Arial"/>
                <w:sz w:val="20"/>
              </w:rPr>
            </w:pPr>
          </w:p>
          <w:p w14:paraId="7A6E0880" w14:textId="77777777" w:rsidR="005267D4" w:rsidRDefault="005267D4" w:rsidP="009E7FC7">
            <w:pPr>
              <w:jc w:val="center"/>
              <w:rPr>
                <w:rFonts w:cs="Arial"/>
                <w:sz w:val="20"/>
              </w:rPr>
            </w:pPr>
          </w:p>
          <w:p w14:paraId="0E32C902" w14:textId="77777777" w:rsidR="005267D4" w:rsidRDefault="005267D4" w:rsidP="009E7FC7">
            <w:pPr>
              <w:jc w:val="center"/>
              <w:rPr>
                <w:rFonts w:cs="Arial"/>
                <w:sz w:val="20"/>
              </w:rPr>
            </w:pPr>
          </w:p>
          <w:p w14:paraId="05454AE8" w14:textId="6A490431" w:rsidR="005267D4" w:rsidRPr="009E7FC7" w:rsidRDefault="005267D4" w:rsidP="009E7FC7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3229FDD3" w14:textId="79727781" w:rsidR="00240B00" w:rsidRDefault="00240B00">
      <w:pPr>
        <w:rPr>
          <w:rFonts w:cs="Arial"/>
          <w:b/>
          <w:sz w:val="20"/>
        </w:rPr>
      </w:pPr>
    </w:p>
    <w:p w14:paraId="07005F0E" w14:textId="4D561935" w:rsidR="00141D67" w:rsidRDefault="00240B00">
      <w:pPr>
        <w:rPr>
          <w:rFonts w:cs="Arial"/>
          <w:b/>
          <w:sz w:val="20"/>
        </w:rPr>
      </w:pPr>
      <w:r>
        <w:rPr>
          <w:rFonts w:cs="Arial"/>
          <w:b/>
          <w:sz w:val="20"/>
        </w:rPr>
        <w:t xml:space="preserve">* </w:t>
      </w:r>
      <w:r w:rsidR="00141D67">
        <w:rPr>
          <w:rFonts w:cs="Arial"/>
          <w:b/>
          <w:sz w:val="20"/>
        </w:rPr>
        <w:t xml:space="preserve">Attach your proposal which should include preliminary literature review, problem statement, research question, proposed research method and references. </w:t>
      </w:r>
      <w:r w:rsidR="00793EC3">
        <w:rPr>
          <w:rFonts w:cs="Arial"/>
          <w:b/>
          <w:sz w:val="20"/>
        </w:rPr>
        <w:t>The attached p</w:t>
      </w:r>
      <w:r w:rsidR="00141D67">
        <w:rPr>
          <w:rFonts w:cs="Arial"/>
          <w:b/>
          <w:sz w:val="20"/>
        </w:rPr>
        <w:t>roposal should not be less than 1000 words</w:t>
      </w:r>
      <w:r w:rsidR="00793EC3">
        <w:rPr>
          <w:rFonts w:cs="Arial"/>
          <w:b/>
          <w:sz w:val="20"/>
        </w:rPr>
        <w:t>.</w:t>
      </w:r>
    </w:p>
    <w:p w14:paraId="7B11EB07" w14:textId="77777777" w:rsidR="005267D4" w:rsidRDefault="005267D4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3"/>
        <w:gridCol w:w="1843"/>
        <w:gridCol w:w="1701"/>
      </w:tblGrid>
      <w:tr w:rsidR="00D454B3" w:rsidRPr="009E7FC7" w14:paraId="6BDC1B97" w14:textId="77777777" w:rsidTr="00B518A6">
        <w:trPr>
          <w:cantSplit/>
          <w:trHeight w:val="305"/>
        </w:trPr>
        <w:tc>
          <w:tcPr>
            <w:tcW w:w="10377" w:type="dxa"/>
            <w:gridSpan w:val="3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4049D779" w14:textId="66F505B6" w:rsidR="00D454B3" w:rsidRPr="009E7FC7" w:rsidRDefault="00D454B3" w:rsidP="00B518A6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Pr="00D454B3">
              <w:rPr>
                <w:rFonts w:cs="Arial"/>
                <w:b/>
                <w:color w:val="FFFFFF" w:themeColor="background1"/>
                <w:sz w:val="20"/>
              </w:rPr>
              <w:t>Human Subjects Ethics Committee</w:t>
            </w:r>
            <w:r>
              <w:rPr>
                <w:rFonts w:cs="Arial"/>
                <w:b/>
                <w:color w:val="FFFFFF" w:themeColor="background1"/>
                <w:sz w:val="20"/>
              </w:rPr>
              <w:t xml:space="preserve"> Approval  </w:t>
            </w:r>
          </w:p>
        </w:tc>
      </w:tr>
      <w:tr w:rsidR="00D454B3" w:rsidRPr="009E7FC7" w14:paraId="31F2A42C" w14:textId="77777777" w:rsidTr="00A21122">
        <w:trPr>
          <w:cantSplit/>
          <w:trHeight w:val="444"/>
        </w:trPr>
        <w:tc>
          <w:tcPr>
            <w:tcW w:w="6833" w:type="dxa"/>
            <w:shd w:val="clear" w:color="auto" w:fill="FFFFFF" w:themeFill="background1"/>
            <w:vAlign w:val="center"/>
          </w:tcPr>
          <w:p w14:paraId="4B6EBA3C" w14:textId="5B8B3C76" w:rsidR="00D454B3" w:rsidRDefault="00D454B3" w:rsidP="00480736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oes the thesis study </w:t>
            </w:r>
            <w:r w:rsidR="00480736">
              <w:rPr>
                <w:rFonts w:cs="Arial"/>
                <w:sz w:val="20"/>
              </w:rPr>
              <w:t>involve human participants or animal subjects?</w:t>
            </w:r>
            <w:r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34B2D3A9" w14:textId="0EBEBA22" w:rsidR="00D454B3" w:rsidRDefault="00EA7966" w:rsidP="00D454B3">
            <w:pPr>
              <w:jc w:val="center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9090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4B3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D454B3">
              <w:rPr>
                <w:rFonts w:cs="Arial"/>
                <w:sz w:val="20"/>
              </w:rPr>
              <w:t xml:space="preserve">   Yes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20748A84" w14:textId="41891524" w:rsidR="00D454B3" w:rsidRPr="009E7FC7" w:rsidRDefault="00EA7966" w:rsidP="00D454B3">
            <w:pPr>
              <w:jc w:val="center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30986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4B3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D454B3">
              <w:rPr>
                <w:rFonts w:cs="Arial"/>
                <w:sz w:val="20"/>
              </w:rPr>
              <w:t xml:space="preserve">   No</w:t>
            </w:r>
          </w:p>
        </w:tc>
      </w:tr>
      <w:tr w:rsidR="00107358" w:rsidRPr="009E7FC7" w14:paraId="05413FB5" w14:textId="77777777" w:rsidTr="00A21122">
        <w:trPr>
          <w:cantSplit/>
          <w:trHeight w:val="444"/>
        </w:trPr>
        <w:tc>
          <w:tcPr>
            <w:tcW w:w="6833" w:type="dxa"/>
            <w:shd w:val="clear" w:color="auto" w:fill="FFFFFF" w:themeFill="background1"/>
            <w:vAlign w:val="center"/>
          </w:tcPr>
          <w:p w14:paraId="0C9D1420" w14:textId="60E9149F" w:rsidR="00107358" w:rsidRDefault="00107358" w:rsidP="00107358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f yes, Human Subjects Ethics Committee approval decision number</w:t>
            </w:r>
            <w:r w:rsidR="00A21122">
              <w:rPr>
                <w:rFonts w:cs="Arial"/>
                <w:sz w:val="20"/>
              </w:rPr>
              <w:t xml:space="preserve"> **</w:t>
            </w:r>
          </w:p>
        </w:tc>
        <w:tc>
          <w:tcPr>
            <w:tcW w:w="3544" w:type="dxa"/>
            <w:gridSpan w:val="2"/>
            <w:shd w:val="clear" w:color="auto" w:fill="FFFFFF" w:themeFill="background1"/>
            <w:vAlign w:val="center"/>
          </w:tcPr>
          <w:p w14:paraId="56473821" w14:textId="77777777" w:rsidR="00107358" w:rsidRDefault="00107358" w:rsidP="00D454B3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7F8330D3" w14:textId="77777777" w:rsidR="00A21122" w:rsidRDefault="00A21122">
      <w:pPr>
        <w:rPr>
          <w:rFonts w:cs="Arial"/>
          <w:b/>
          <w:sz w:val="20"/>
        </w:rPr>
      </w:pPr>
    </w:p>
    <w:p w14:paraId="7F0D6788" w14:textId="48BFFA10" w:rsidR="00D454B3" w:rsidRDefault="00A21122">
      <w:pPr>
        <w:rPr>
          <w:rFonts w:cs="Arial"/>
          <w:b/>
          <w:sz w:val="20"/>
        </w:rPr>
      </w:pPr>
      <w:r w:rsidRPr="00A21122">
        <w:rPr>
          <w:rFonts w:cs="Arial"/>
          <w:b/>
          <w:sz w:val="20"/>
        </w:rPr>
        <w:t>*</w:t>
      </w:r>
      <w:r>
        <w:rPr>
          <w:rFonts w:cs="Arial"/>
          <w:b/>
          <w:sz w:val="20"/>
        </w:rPr>
        <w:t>*</w:t>
      </w:r>
      <w:r w:rsidRPr="00A21122">
        <w:rPr>
          <w:rFonts w:cs="Arial"/>
          <w:b/>
          <w:sz w:val="20"/>
        </w:rPr>
        <w:t xml:space="preserve"> </w:t>
      </w:r>
      <w:r>
        <w:rPr>
          <w:rFonts w:cs="Arial"/>
          <w:b/>
          <w:sz w:val="20"/>
        </w:rPr>
        <w:t>Attach a copy of the Human Subjects Ethics Committee approval letter</w:t>
      </w:r>
      <w:r w:rsidRPr="00A21122">
        <w:rPr>
          <w:rFonts w:cs="Arial"/>
          <w:b/>
          <w:sz w:val="20"/>
        </w:rPr>
        <w:t>.</w:t>
      </w:r>
    </w:p>
    <w:p w14:paraId="03CBF7AD" w14:textId="77777777" w:rsidR="00107358" w:rsidRDefault="00107358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3911"/>
        <w:gridCol w:w="2029"/>
        <w:gridCol w:w="1940"/>
      </w:tblGrid>
      <w:tr w:rsidR="009E7FC7" w:rsidRPr="009E7FC7" w14:paraId="6B6FCA6F" w14:textId="77777777" w:rsidTr="00FA1455">
        <w:trPr>
          <w:cantSplit/>
          <w:trHeight w:val="305"/>
        </w:trPr>
        <w:tc>
          <w:tcPr>
            <w:tcW w:w="10377" w:type="dxa"/>
            <w:gridSpan w:val="4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01E93A57" w14:textId="5EFB2463" w:rsidR="009E7FC7" w:rsidRPr="009E7FC7" w:rsidRDefault="009E7FC7" w:rsidP="009E7FC7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  <w:sz w:val="20"/>
              </w:rPr>
              <w:t>Approval</w:t>
            </w:r>
          </w:p>
        </w:tc>
      </w:tr>
      <w:tr w:rsidR="00D454B3" w:rsidRPr="009E7FC7" w14:paraId="49C24CE8" w14:textId="77777777" w:rsidTr="00D454B3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4300CF67" w14:textId="77777777" w:rsidR="00D454B3" w:rsidRDefault="00D454B3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pervisor</w:t>
            </w:r>
          </w:p>
          <w:p w14:paraId="11218BB2" w14:textId="346A6988" w:rsidR="00D454B3" w:rsidRPr="00793EC3" w:rsidRDefault="00D454B3" w:rsidP="00E52DF2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793EC3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3911" w:type="dxa"/>
            <w:shd w:val="clear" w:color="auto" w:fill="FFFFFF" w:themeFill="background1"/>
            <w:vAlign w:val="center"/>
          </w:tcPr>
          <w:p w14:paraId="71DFA5AE" w14:textId="77777777" w:rsidR="00D454B3" w:rsidRDefault="00D454B3" w:rsidP="00E52DF2">
            <w:pPr>
              <w:rPr>
                <w:rFonts w:cs="Arial"/>
                <w:sz w:val="20"/>
              </w:rPr>
            </w:pPr>
          </w:p>
          <w:p w14:paraId="0167ABD3" w14:textId="77777777" w:rsidR="00D454B3" w:rsidRDefault="00D454B3" w:rsidP="00793EC3">
            <w:pPr>
              <w:rPr>
                <w:rFonts w:cs="Arial"/>
                <w:sz w:val="20"/>
              </w:rPr>
            </w:pPr>
          </w:p>
          <w:p w14:paraId="01376D7E" w14:textId="77777777" w:rsidR="00D454B3" w:rsidRDefault="00D454B3" w:rsidP="00793EC3">
            <w:pPr>
              <w:rPr>
                <w:rFonts w:cs="Arial"/>
                <w:sz w:val="20"/>
              </w:rPr>
            </w:pPr>
          </w:p>
          <w:p w14:paraId="4EF8E702" w14:textId="313044BF" w:rsidR="00D454B3" w:rsidRPr="009E7FC7" w:rsidRDefault="00D454B3" w:rsidP="00793EC3">
            <w:pPr>
              <w:rPr>
                <w:rFonts w:cs="Arial"/>
                <w:sz w:val="20"/>
              </w:rPr>
            </w:pPr>
          </w:p>
        </w:tc>
        <w:tc>
          <w:tcPr>
            <w:tcW w:w="2029" w:type="dxa"/>
            <w:shd w:val="clear" w:color="auto" w:fill="FFFFFF" w:themeFill="background1"/>
            <w:vAlign w:val="center"/>
          </w:tcPr>
          <w:p w14:paraId="3DC30C2C" w14:textId="77777777" w:rsidR="00D454B3" w:rsidRDefault="00D454B3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7EB6C2A8" w14:textId="77777777" w:rsidR="00D454B3" w:rsidRPr="009E7FC7" w:rsidRDefault="00D454B3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940" w:type="dxa"/>
            <w:shd w:val="clear" w:color="auto" w:fill="FFFFFF" w:themeFill="background1"/>
            <w:vAlign w:val="center"/>
          </w:tcPr>
          <w:p w14:paraId="44569C98" w14:textId="77777777" w:rsidR="00D454B3" w:rsidRPr="009E7FC7" w:rsidRDefault="00D454B3" w:rsidP="00E52DF2">
            <w:pPr>
              <w:rPr>
                <w:rFonts w:cs="Arial"/>
                <w:sz w:val="20"/>
              </w:rPr>
            </w:pPr>
          </w:p>
        </w:tc>
        <w:bookmarkStart w:id="0" w:name="_GoBack"/>
        <w:bookmarkEnd w:id="0"/>
      </w:tr>
      <w:tr w:rsidR="00D454B3" w:rsidRPr="009E7FC7" w14:paraId="7C78D7EE" w14:textId="77777777" w:rsidTr="00D454B3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0B22FA5C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partment Chair</w:t>
            </w:r>
          </w:p>
          <w:p w14:paraId="5B76B003" w14:textId="72A5E670" w:rsidR="00D454B3" w:rsidRPr="00793EC3" w:rsidRDefault="00D454B3" w:rsidP="00793EC3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793EC3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3911" w:type="dxa"/>
            <w:shd w:val="clear" w:color="auto" w:fill="FFFFFF" w:themeFill="background1"/>
            <w:vAlign w:val="center"/>
          </w:tcPr>
          <w:p w14:paraId="2F1325EB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</w:p>
          <w:p w14:paraId="0CA263F1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</w:p>
          <w:p w14:paraId="4CE0D789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</w:p>
          <w:p w14:paraId="734B3B6D" w14:textId="505E4A85" w:rsidR="00D454B3" w:rsidRPr="009E7FC7" w:rsidRDefault="00D454B3" w:rsidP="005267D4">
            <w:pPr>
              <w:rPr>
                <w:rFonts w:cs="Arial"/>
                <w:sz w:val="20"/>
              </w:rPr>
            </w:pPr>
          </w:p>
        </w:tc>
        <w:tc>
          <w:tcPr>
            <w:tcW w:w="2029" w:type="dxa"/>
            <w:shd w:val="clear" w:color="auto" w:fill="FFFFFF" w:themeFill="background1"/>
            <w:vAlign w:val="center"/>
          </w:tcPr>
          <w:p w14:paraId="51DD7DC5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2833CAB9" w14:textId="392EDA2A" w:rsidR="00D454B3" w:rsidRDefault="00D454B3" w:rsidP="00793EC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940" w:type="dxa"/>
            <w:shd w:val="clear" w:color="auto" w:fill="FFFFFF" w:themeFill="background1"/>
            <w:vAlign w:val="center"/>
          </w:tcPr>
          <w:p w14:paraId="65F4D413" w14:textId="77777777" w:rsidR="00D454B3" w:rsidRPr="009E7FC7" w:rsidRDefault="00D454B3" w:rsidP="00793EC3">
            <w:pPr>
              <w:jc w:val="center"/>
              <w:rPr>
                <w:rFonts w:cs="Arial"/>
                <w:sz w:val="20"/>
              </w:rPr>
            </w:pPr>
          </w:p>
        </w:tc>
      </w:tr>
      <w:tr w:rsidR="00D454B3" w:rsidRPr="009E7FC7" w14:paraId="2A6D9A9C" w14:textId="77777777" w:rsidTr="00D454B3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13254F1B" w14:textId="7A4D05EA" w:rsidR="00D454B3" w:rsidRDefault="00D454B3" w:rsidP="00793EC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ean/Director </w:t>
            </w:r>
          </w:p>
          <w:p w14:paraId="3AB5F252" w14:textId="7536EED2" w:rsidR="00D454B3" w:rsidRPr="00793EC3" w:rsidRDefault="00D454B3" w:rsidP="00793EC3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793EC3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3911" w:type="dxa"/>
            <w:shd w:val="clear" w:color="auto" w:fill="FFFFFF" w:themeFill="background1"/>
            <w:vAlign w:val="center"/>
          </w:tcPr>
          <w:p w14:paraId="62CC611E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</w:p>
          <w:p w14:paraId="0A1BB4B5" w14:textId="60530358" w:rsidR="00D454B3" w:rsidRPr="009E7FC7" w:rsidRDefault="00D454B3" w:rsidP="00D454B3">
            <w:pPr>
              <w:spacing w:after="120"/>
              <w:rPr>
                <w:rFonts w:cs="Arial"/>
                <w:sz w:val="20"/>
              </w:rPr>
            </w:pPr>
          </w:p>
          <w:p w14:paraId="67804EC5" w14:textId="0F4004B5" w:rsidR="00D454B3" w:rsidRPr="009E7FC7" w:rsidRDefault="00D454B3" w:rsidP="005267D4">
            <w:pPr>
              <w:rPr>
                <w:rFonts w:cs="Arial"/>
                <w:sz w:val="20"/>
              </w:rPr>
            </w:pPr>
          </w:p>
        </w:tc>
        <w:tc>
          <w:tcPr>
            <w:tcW w:w="2029" w:type="dxa"/>
            <w:shd w:val="clear" w:color="auto" w:fill="FFFFFF" w:themeFill="background1"/>
            <w:vAlign w:val="center"/>
          </w:tcPr>
          <w:p w14:paraId="1171ECF3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405AD074" w14:textId="7033E1FF" w:rsidR="00D454B3" w:rsidRPr="009E7FC7" w:rsidRDefault="00D454B3" w:rsidP="00793EC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940" w:type="dxa"/>
            <w:shd w:val="clear" w:color="auto" w:fill="FFFFFF" w:themeFill="background1"/>
            <w:vAlign w:val="center"/>
          </w:tcPr>
          <w:p w14:paraId="711E1737" w14:textId="549EB486" w:rsidR="00D454B3" w:rsidRPr="009E7FC7" w:rsidRDefault="00D454B3" w:rsidP="00793EC3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752F5DB0" w14:textId="77777777" w:rsidR="009E7FC7" w:rsidRPr="009E7FC7" w:rsidRDefault="009E7FC7">
      <w:pPr>
        <w:rPr>
          <w:rFonts w:cs="Arial"/>
          <w:b/>
          <w:sz w:val="20"/>
        </w:rPr>
      </w:pPr>
    </w:p>
    <w:p w14:paraId="29D4EBA3" w14:textId="77777777" w:rsidR="009E7FC7" w:rsidRPr="009E7FC7" w:rsidRDefault="009E7FC7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3911"/>
        <w:gridCol w:w="2029"/>
        <w:gridCol w:w="1940"/>
      </w:tblGrid>
      <w:tr w:rsidR="009E7FC7" w:rsidRPr="009E7FC7" w14:paraId="559989A5" w14:textId="77777777" w:rsidTr="00FA1455">
        <w:trPr>
          <w:cantSplit/>
          <w:trHeight w:val="405"/>
        </w:trPr>
        <w:tc>
          <w:tcPr>
            <w:tcW w:w="10377" w:type="dxa"/>
            <w:gridSpan w:val="4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7F6EB819" w14:textId="067B1A0C" w:rsidR="009E7FC7" w:rsidRPr="009E7FC7" w:rsidRDefault="00132BFE" w:rsidP="00132BFE">
            <w:pPr>
              <w:jc w:val="center"/>
              <w:rPr>
                <w:rFonts w:cs="Arial"/>
                <w:color w:val="FFFFFF" w:themeColor="background1"/>
                <w:sz w:val="20"/>
              </w:rPr>
            </w:pPr>
            <w:r>
              <w:rPr>
                <w:rFonts w:cs="Arial"/>
                <w:b/>
                <w:color w:val="FFFFFF" w:themeColor="background1"/>
                <w:sz w:val="20"/>
              </w:rPr>
              <w:t xml:space="preserve">Approval of the </w:t>
            </w:r>
            <w:r w:rsidR="009E7FC7">
              <w:rPr>
                <w:rFonts w:cs="Arial"/>
                <w:b/>
                <w:color w:val="FFFFFF" w:themeColor="background1"/>
                <w:sz w:val="20"/>
              </w:rPr>
              <w:t>Institute</w:t>
            </w:r>
          </w:p>
        </w:tc>
      </w:tr>
      <w:tr w:rsidR="00D454B3" w:rsidRPr="009E7FC7" w14:paraId="5231E5FC" w14:textId="77777777" w:rsidTr="00D454B3">
        <w:trPr>
          <w:cantSplit/>
          <w:trHeight w:val="1083"/>
        </w:trPr>
        <w:tc>
          <w:tcPr>
            <w:tcW w:w="2497" w:type="dxa"/>
            <w:shd w:val="clear" w:color="auto" w:fill="FFFFFF" w:themeFill="background1"/>
            <w:vAlign w:val="center"/>
          </w:tcPr>
          <w:p w14:paraId="2CE90476" w14:textId="77777777" w:rsidR="00D454B3" w:rsidRDefault="00D454B3" w:rsidP="005267D4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irector</w:t>
            </w:r>
          </w:p>
          <w:p w14:paraId="7E4274CD" w14:textId="025CDBD1" w:rsidR="00D454B3" w:rsidRPr="009E7FC7" w:rsidRDefault="00D454B3" w:rsidP="005267D4">
            <w:pPr>
              <w:jc w:val="center"/>
              <w:rPr>
                <w:rFonts w:cs="Arial"/>
                <w:sz w:val="20"/>
              </w:rPr>
            </w:pPr>
            <w:r w:rsidRPr="00793EC3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3911" w:type="dxa"/>
            <w:shd w:val="clear" w:color="auto" w:fill="FFFFFF" w:themeFill="background1"/>
            <w:vAlign w:val="center"/>
          </w:tcPr>
          <w:p w14:paraId="7B6E4DCE" w14:textId="716A0BF7" w:rsidR="00D454B3" w:rsidRPr="009E7FC7" w:rsidRDefault="00D454B3" w:rsidP="00D454B3">
            <w:pPr>
              <w:spacing w:after="120"/>
              <w:rPr>
                <w:rFonts w:cs="Arial"/>
                <w:sz w:val="20"/>
              </w:rPr>
            </w:pPr>
          </w:p>
          <w:p w14:paraId="5687D1F6" w14:textId="6BB42527" w:rsidR="00D454B3" w:rsidRPr="009E7FC7" w:rsidRDefault="00D454B3" w:rsidP="005267D4">
            <w:pPr>
              <w:rPr>
                <w:rFonts w:cs="Arial"/>
                <w:sz w:val="20"/>
              </w:rPr>
            </w:pPr>
          </w:p>
        </w:tc>
        <w:tc>
          <w:tcPr>
            <w:tcW w:w="2029" w:type="dxa"/>
            <w:shd w:val="clear" w:color="auto" w:fill="FFFFFF" w:themeFill="background1"/>
            <w:vAlign w:val="center"/>
          </w:tcPr>
          <w:p w14:paraId="3476FF02" w14:textId="77777777" w:rsidR="00D454B3" w:rsidRDefault="00D454B3" w:rsidP="005267D4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338E9D04" w14:textId="5421CCB6" w:rsidR="00D454B3" w:rsidRPr="009E7FC7" w:rsidRDefault="00D454B3" w:rsidP="005267D4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940" w:type="dxa"/>
            <w:shd w:val="clear" w:color="auto" w:fill="FFFFFF" w:themeFill="background1"/>
            <w:vAlign w:val="center"/>
          </w:tcPr>
          <w:p w14:paraId="012A6358" w14:textId="77777777" w:rsidR="00D454B3" w:rsidRPr="009E7FC7" w:rsidRDefault="00D454B3" w:rsidP="005267D4">
            <w:pPr>
              <w:rPr>
                <w:rFonts w:cs="Arial"/>
                <w:sz w:val="20"/>
              </w:rPr>
            </w:pPr>
          </w:p>
        </w:tc>
      </w:tr>
    </w:tbl>
    <w:p w14:paraId="686098B7" w14:textId="737543CF" w:rsidR="009E7FC7" w:rsidRDefault="009E7FC7">
      <w:pPr>
        <w:rPr>
          <w:rFonts w:cs="Arial"/>
          <w:b/>
          <w:sz w:val="20"/>
        </w:rPr>
      </w:pPr>
    </w:p>
    <w:sectPr w:rsidR="009E7FC7" w:rsidSect="00481FA5">
      <w:headerReference w:type="default" r:id="rId8"/>
      <w:endnotePr>
        <w:numFmt w:val="decimal"/>
      </w:endnotePr>
      <w:type w:val="continuous"/>
      <w:pgSz w:w="12240" w:h="15840" w:code="1"/>
      <w:pgMar w:top="576" w:right="1041" w:bottom="432" w:left="864" w:header="288" w:footer="288" w:gutter="0"/>
      <w:cols w:space="720" w:equalWidth="0">
        <w:col w:w="10335" w:space="27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D59DB1" w14:textId="77777777" w:rsidR="00EA7966" w:rsidRDefault="00EA7966">
      <w:r>
        <w:separator/>
      </w:r>
    </w:p>
  </w:endnote>
  <w:endnote w:type="continuationSeparator" w:id="0">
    <w:p w14:paraId="0CF64819" w14:textId="77777777" w:rsidR="00EA7966" w:rsidRDefault="00EA7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E32B8F" w14:textId="77777777" w:rsidR="00EA7966" w:rsidRDefault="00EA7966">
      <w:r>
        <w:separator/>
      </w:r>
    </w:p>
  </w:footnote>
  <w:footnote w:type="continuationSeparator" w:id="0">
    <w:p w14:paraId="059E4394" w14:textId="77777777" w:rsidR="00EA7966" w:rsidRDefault="00EA79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603E07" w14:textId="77777777" w:rsidR="00417F9B" w:rsidRDefault="00417F9B" w:rsidP="00417F9B">
    <w:pPr>
      <w:pStyle w:val="Header"/>
      <w:jc w:val="center"/>
    </w:pPr>
  </w:p>
  <w:p w14:paraId="08389B54" w14:textId="77777777" w:rsidR="00417F9B" w:rsidRDefault="00417F9B" w:rsidP="00417F9B">
    <w:pPr>
      <w:pStyle w:val="Header"/>
      <w:jc w:val="center"/>
    </w:pPr>
  </w:p>
  <w:p w14:paraId="3D705AF9" w14:textId="42087E1B" w:rsidR="00417F9B" w:rsidRPr="00417F9B" w:rsidRDefault="00571654" w:rsidP="00571654">
    <w:pPr>
      <w:pStyle w:val="Header"/>
      <w:tabs>
        <w:tab w:val="left" w:pos="4530"/>
      </w:tabs>
      <w:jc w:val="center"/>
      <w:rPr>
        <w:rFonts w:cs="Arial"/>
        <w:b/>
        <w:sz w:val="22"/>
        <w:szCs w:val="22"/>
      </w:rPr>
    </w:pPr>
    <w:r>
      <w:rPr>
        <w:rFonts w:cs="Arial"/>
        <w:noProof/>
        <w:sz w:val="20"/>
      </w:rPr>
      <w:drawing>
        <wp:inline distT="0" distB="0" distL="0" distR="0" wp14:anchorId="6F681F15" wp14:editId="087D6816">
          <wp:extent cx="1057275" cy="701996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7113" cy="7085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EA3AA2" w14:textId="1900EF59" w:rsidR="00571654" w:rsidRPr="00417F9B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FI</w:t>
    </w:r>
    <w:r w:rsidR="00571654" w:rsidRPr="00417F9B">
      <w:rPr>
        <w:rFonts w:cs="Arial"/>
        <w:b/>
        <w:sz w:val="20"/>
      </w:rPr>
      <w:t xml:space="preserve">NAL </w:t>
    </w:r>
    <w:r>
      <w:rPr>
        <w:rFonts w:cs="Arial"/>
        <w:b/>
        <w:sz w:val="20"/>
      </w:rPr>
      <w:t>INTERNATIONAL UNIVERSITY</w:t>
    </w:r>
  </w:p>
  <w:p w14:paraId="5FD8341D" w14:textId="2982E1B3" w:rsidR="00571654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INSTITUTE OF GRADUATE STUDIES</w:t>
    </w:r>
  </w:p>
  <w:p w14:paraId="2A49E2C5" w14:textId="7B6AE9D6" w:rsidR="00571654" w:rsidRPr="00417F9B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 xml:space="preserve">MASTER’S THESIS </w:t>
    </w:r>
    <w:r w:rsidR="00A44521">
      <w:rPr>
        <w:rFonts w:cs="Arial"/>
        <w:b/>
        <w:sz w:val="20"/>
      </w:rPr>
      <w:t>PROPOSAL</w:t>
    </w:r>
    <w:r>
      <w:rPr>
        <w:rFonts w:cs="Arial"/>
        <w:b/>
        <w:sz w:val="20"/>
      </w:rPr>
      <w:t xml:space="preserve"> FORM</w:t>
    </w:r>
  </w:p>
  <w:p w14:paraId="18979442" w14:textId="77777777" w:rsidR="00417F9B" w:rsidRDefault="00417F9B" w:rsidP="00417F9B">
    <w:pPr>
      <w:pStyle w:val="Header"/>
      <w:jc w:val="center"/>
    </w:pPr>
  </w:p>
  <w:p w14:paraId="6D57EB62" w14:textId="77777777" w:rsidR="00936DE0" w:rsidRDefault="00936D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906442"/>
    <w:multiLevelType w:val="hybridMultilevel"/>
    <w:tmpl w:val="A314E1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5551B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37FD19D6"/>
    <w:multiLevelType w:val="hybridMultilevel"/>
    <w:tmpl w:val="6818BF0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1014C8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5A1C3995"/>
    <w:multiLevelType w:val="hybridMultilevel"/>
    <w:tmpl w:val="BF6C49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5B0B8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680D7D80"/>
    <w:multiLevelType w:val="hybridMultilevel"/>
    <w:tmpl w:val="0A9433B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Q2NzU3MDSxMDJV0lEKTi0uzszPAykwrAUA2GxOMCwAAAA="/>
  </w:docVars>
  <w:rsids>
    <w:rsidRoot w:val="00D62359"/>
    <w:rsid w:val="00002A43"/>
    <w:rsid w:val="00005DD9"/>
    <w:rsid w:val="0002480D"/>
    <w:rsid w:val="00032F7A"/>
    <w:rsid w:val="00034ACA"/>
    <w:rsid w:val="00064947"/>
    <w:rsid w:val="000659D1"/>
    <w:rsid w:val="00066725"/>
    <w:rsid w:val="000D3FD5"/>
    <w:rsid w:val="00107358"/>
    <w:rsid w:val="00132748"/>
    <w:rsid w:val="00132BFE"/>
    <w:rsid w:val="00141D67"/>
    <w:rsid w:val="001605C4"/>
    <w:rsid w:val="00192C99"/>
    <w:rsid w:val="001A116C"/>
    <w:rsid w:val="001A3CA9"/>
    <w:rsid w:val="001D0A5E"/>
    <w:rsid w:val="001D671B"/>
    <w:rsid w:val="001E0516"/>
    <w:rsid w:val="001E3B5C"/>
    <w:rsid w:val="001F2D99"/>
    <w:rsid w:val="00202AC5"/>
    <w:rsid w:val="00207447"/>
    <w:rsid w:val="002167B8"/>
    <w:rsid w:val="0022033E"/>
    <w:rsid w:val="00232AD0"/>
    <w:rsid w:val="00240B00"/>
    <w:rsid w:val="00246883"/>
    <w:rsid w:val="00251E43"/>
    <w:rsid w:val="00294DCD"/>
    <w:rsid w:val="002E0A49"/>
    <w:rsid w:val="002F36A8"/>
    <w:rsid w:val="00322D84"/>
    <w:rsid w:val="0033121C"/>
    <w:rsid w:val="003417AE"/>
    <w:rsid w:val="00346595"/>
    <w:rsid w:val="00353D98"/>
    <w:rsid w:val="00366DFD"/>
    <w:rsid w:val="00370E86"/>
    <w:rsid w:val="003715C5"/>
    <w:rsid w:val="00381DFB"/>
    <w:rsid w:val="003860B7"/>
    <w:rsid w:val="003B0209"/>
    <w:rsid w:val="003B7321"/>
    <w:rsid w:val="00417F9B"/>
    <w:rsid w:val="00425B04"/>
    <w:rsid w:val="00440EC4"/>
    <w:rsid w:val="00462812"/>
    <w:rsid w:val="00472C0A"/>
    <w:rsid w:val="00480736"/>
    <w:rsid w:val="00481FA5"/>
    <w:rsid w:val="004A3EC4"/>
    <w:rsid w:val="004B1752"/>
    <w:rsid w:val="004B2D9E"/>
    <w:rsid w:val="004C2B5E"/>
    <w:rsid w:val="004C3BA5"/>
    <w:rsid w:val="004E1497"/>
    <w:rsid w:val="004E7738"/>
    <w:rsid w:val="00513C6A"/>
    <w:rsid w:val="0051520B"/>
    <w:rsid w:val="005267D4"/>
    <w:rsid w:val="00526D6E"/>
    <w:rsid w:val="005276F2"/>
    <w:rsid w:val="00530488"/>
    <w:rsid w:val="00530E30"/>
    <w:rsid w:val="00535D35"/>
    <w:rsid w:val="00537B58"/>
    <w:rsid w:val="00551231"/>
    <w:rsid w:val="005636D6"/>
    <w:rsid w:val="0056678D"/>
    <w:rsid w:val="00570C62"/>
    <w:rsid w:val="00571654"/>
    <w:rsid w:val="00571F3F"/>
    <w:rsid w:val="00575E23"/>
    <w:rsid w:val="005A085C"/>
    <w:rsid w:val="005D2DCA"/>
    <w:rsid w:val="005F04B5"/>
    <w:rsid w:val="00627A4B"/>
    <w:rsid w:val="00653886"/>
    <w:rsid w:val="00654727"/>
    <w:rsid w:val="006612B9"/>
    <w:rsid w:val="00671586"/>
    <w:rsid w:val="00671BEE"/>
    <w:rsid w:val="0069624E"/>
    <w:rsid w:val="006A1E94"/>
    <w:rsid w:val="006B5F9F"/>
    <w:rsid w:val="006E6CA9"/>
    <w:rsid w:val="006F16DE"/>
    <w:rsid w:val="006F3BFA"/>
    <w:rsid w:val="00707AF5"/>
    <w:rsid w:val="0071772D"/>
    <w:rsid w:val="00725068"/>
    <w:rsid w:val="00770DA8"/>
    <w:rsid w:val="007722BE"/>
    <w:rsid w:val="007916A7"/>
    <w:rsid w:val="00793EC3"/>
    <w:rsid w:val="007A3DCF"/>
    <w:rsid w:val="007A4F80"/>
    <w:rsid w:val="007B4149"/>
    <w:rsid w:val="007C4136"/>
    <w:rsid w:val="007F1336"/>
    <w:rsid w:val="007F4047"/>
    <w:rsid w:val="007F4DED"/>
    <w:rsid w:val="00816DE9"/>
    <w:rsid w:val="008235DC"/>
    <w:rsid w:val="0082738F"/>
    <w:rsid w:val="008355B9"/>
    <w:rsid w:val="0084167E"/>
    <w:rsid w:val="00844ED8"/>
    <w:rsid w:val="00854C66"/>
    <w:rsid w:val="00862112"/>
    <w:rsid w:val="00884653"/>
    <w:rsid w:val="008909BE"/>
    <w:rsid w:val="008C10A4"/>
    <w:rsid w:val="008E5B68"/>
    <w:rsid w:val="00901AF0"/>
    <w:rsid w:val="009117CC"/>
    <w:rsid w:val="0092052E"/>
    <w:rsid w:val="00930B37"/>
    <w:rsid w:val="00934668"/>
    <w:rsid w:val="00935C02"/>
    <w:rsid w:val="00936066"/>
    <w:rsid w:val="00936DE0"/>
    <w:rsid w:val="0094773D"/>
    <w:rsid w:val="00973A3D"/>
    <w:rsid w:val="009B7CCB"/>
    <w:rsid w:val="009D3C1F"/>
    <w:rsid w:val="009E7FC7"/>
    <w:rsid w:val="00A14FEE"/>
    <w:rsid w:val="00A21122"/>
    <w:rsid w:val="00A22218"/>
    <w:rsid w:val="00A44521"/>
    <w:rsid w:val="00A71B38"/>
    <w:rsid w:val="00A84291"/>
    <w:rsid w:val="00AA2EFE"/>
    <w:rsid w:val="00AD7216"/>
    <w:rsid w:val="00B2222D"/>
    <w:rsid w:val="00B718F0"/>
    <w:rsid w:val="00B75946"/>
    <w:rsid w:val="00B80D97"/>
    <w:rsid w:val="00B903B7"/>
    <w:rsid w:val="00B96F1E"/>
    <w:rsid w:val="00BD46B8"/>
    <w:rsid w:val="00BD5EBD"/>
    <w:rsid w:val="00BE40F5"/>
    <w:rsid w:val="00BE7EC0"/>
    <w:rsid w:val="00BF413F"/>
    <w:rsid w:val="00C011E0"/>
    <w:rsid w:val="00C0122F"/>
    <w:rsid w:val="00C209B6"/>
    <w:rsid w:val="00C74EFE"/>
    <w:rsid w:val="00CD10A7"/>
    <w:rsid w:val="00D014C8"/>
    <w:rsid w:val="00D454B3"/>
    <w:rsid w:val="00D52FDB"/>
    <w:rsid w:val="00D61840"/>
    <w:rsid w:val="00D62359"/>
    <w:rsid w:val="00D81A43"/>
    <w:rsid w:val="00D912D9"/>
    <w:rsid w:val="00DC6F3C"/>
    <w:rsid w:val="00DD1C14"/>
    <w:rsid w:val="00DD57ED"/>
    <w:rsid w:val="00DE3655"/>
    <w:rsid w:val="00E25939"/>
    <w:rsid w:val="00E33265"/>
    <w:rsid w:val="00E34A6E"/>
    <w:rsid w:val="00E46051"/>
    <w:rsid w:val="00E76762"/>
    <w:rsid w:val="00E77E38"/>
    <w:rsid w:val="00E82BD4"/>
    <w:rsid w:val="00E9270B"/>
    <w:rsid w:val="00EA7966"/>
    <w:rsid w:val="00EB61DA"/>
    <w:rsid w:val="00ED3A64"/>
    <w:rsid w:val="00EE5674"/>
    <w:rsid w:val="00F00977"/>
    <w:rsid w:val="00F227B7"/>
    <w:rsid w:val="00F313FB"/>
    <w:rsid w:val="00F31BF1"/>
    <w:rsid w:val="00F32485"/>
    <w:rsid w:val="00F95509"/>
    <w:rsid w:val="00F95DCC"/>
    <w:rsid w:val="00FA090F"/>
    <w:rsid w:val="00FA21A8"/>
    <w:rsid w:val="00FA4FAF"/>
    <w:rsid w:val="00FB01A0"/>
    <w:rsid w:val="00FB1BC6"/>
    <w:rsid w:val="00FB34C8"/>
    <w:rsid w:val="00FC1FAB"/>
    <w:rsid w:val="00FC40AD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E74D415"/>
  <w15:docId w15:val="{5EF73672-2E37-4603-8E0D-66DE6EE53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16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both"/>
    </w:pPr>
    <w:rPr>
      <w:b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7EC0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BE7EC0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unhideWhenUsed/>
    <w:rsid w:val="00BE7EC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4E7738"/>
    <w:rPr>
      <w:sz w:val="20"/>
    </w:rPr>
  </w:style>
  <w:style w:type="character" w:customStyle="1" w:styleId="EndnoteTextChar">
    <w:name w:val="Endnote Text Char"/>
    <w:link w:val="EndnoteText"/>
    <w:uiPriority w:val="99"/>
    <w:rsid w:val="004E7738"/>
    <w:rPr>
      <w:rFonts w:ascii="Arial" w:hAnsi="Arial"/>
      <w:lang w:val="en-US" w:eastAsia="en-US"/>
    </w:rPr>
  </w:style>
  <w:style w:type="character" w:styleId="EndnoteReference">
    <w:name w:val="endnote reference"/>
    <w:uiPriority w:val="99"/>
    <w:unhideWhenUsed/>
    <w:rsid w:val="004E77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71B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71B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DC6F3C"/>
    <w:pPr>
      <w:ind w:left="720"/>
      <w:contextualSpacing/>
    </w:pPr>
  </w:style>
  <w:style w:type="table" w:styleId="TableGrid">
    <w:name w:val="Table Grid"/>
    <w:basedOn w:val="TableNormal"/>
    <w:uiPriority w:val="59"/>
    <w:rsid w:val="00E767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basedOn w:val="DefaultParagraphFont"/>
    <w:link w:val="Footer"/>
    <w:uiPriority w:val="99"/>
    <w:rsid w:val="00FB1BC6"/>
    <w:rPr>
      <w:rFonts w:ascii="Arial" w:hAnsi="Arial"/>
      <w:sz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6DE0"/>
    <w:rPr>
      <w:rFonts w:ascii="Arial" w:hAnsi="Arial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2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F447AD-83F4-4A89-B994-D6039E946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he American University</vt:lpstr>
      <vt:lpstr>Authorization Request to Schedule an M.S. Thesis Defense</vt:lpstr>
    </vt:vector>
  </TitlesOfParts>
  <Company>E.M.U.</Company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merican University</dc:title>
  <dc:creator>Office of the Vice Rector for Academic Affairs</dc:creator>
  <cp:lastModifiedBy>Mehmet KANIK</cp:lastModifiedBy>
  <cp:revision>17</cp:revision>
  <cp:lastPrinted>2020-10-01T11:20:00Z</cp:lastPrinted>
  <dcterms:created xsi:type="dcterms:W3CDTF">2020-10-01T14:06:00Z</dcterms:created>
  <dcterms:modified xsi:type="dcterms:W3CDTF">2022-02-04T09:44:00Z</dcterms:modified>
</cp:coreProperties>
</file>